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F61C6" w14:textId="77777777" w:rsidR="00AD4CB4" w:rsidRDefault="006A0A64" w:rsidP="006A0A64">
      <w:pPr>
        <w:jc w:val="center"/>
        <w:rPr>
          <w:sz w:val="24"/>
          <w:szCs w:val="24"/>
        </w:rPr>
      </w:pPr>
      <w:r>
        <w:rPr>
          <w:sz w:val="24"/>
          <w:szCs w:val="24"/>
        </w:rPr>
        <w:t>CNN Architecture</w:t>
      </w:r>
    </w:p>
    <w:p w14:paraId="3046BC07" w14:textId="77777777" w:rsidR="006A0A64" w:rsidRDefault="006A0A64" w:rsidP="006A0A64">
      <w:pPr>
        <w:jc w:val="both"/>
        <w:rPr>
          <w:sz w:val="24"/>
          <w:szCs w:val="24"/>
        </w:rPr>
      </w:pPr>
    </w:p>
    <w:p w14:paraId="24A81CE1" w14:textId="77777777" w:rsidR="006A0A64" w:rsidRDefault="006A0A64" w:rsidP="006A0A64">
      <w:pPr>
        <w:jc w:val="center"/>
        <w:rPr>
          <w:sz w:val="24"/>
          <w:szCs w:val="24"/>
        </w:rPr>
      </w:pPr>
      <w:commentRangeStart w:id="0"/>
      <w:r w:rsidRPr="006A0A64">
        <w:rPr>
          <w:noProof/>
        </w:rPr>
        <w:drawing>
          <wp:inline distT="0" distB="0" distL="0" distR="0" wp14:anchorId="029BA3A8" wp14:editId="27E2224C">
            <wp:extent cx="8229600" cy="5076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7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0"/>
      <w:r w:rsidR="009D1793">
        <w:rPr>
          <w:rStyle w:val="CommentReference"/>
        </w:rPr>
        <w:commentReference w:id="0"/>
      </w:r>
    </w:p>
    <w:p w14:paraId="6068B063" w14:textId="77777777" w:rsidR="006A0A64" w:rsidRDefault="00402E5C" w:rsidP="006A0A64">
      <w:pPr>
        <w:jc w:val="center"/>
        <w:rPr>
          <w:sz w:val="24"/>
          <w:szCs w:val="24"/>
        </w:rPr>
      </w:pPr>
      <w:commentRangeStart w:id="1"/>
      <w:r w:rsidRPr="00402E5C">
        <w:rPr>
          <w:noProof/>
        </w:rPr>
        <w:lastRenderedPageBreak/>
        <w:drawing>
          <wp:inline distT="0" distB="0" distL="0" distR="0" wp14:anchorId="294A9548" wp14:editId="2D4DA334">
            <wp:extent cx="8229600" cy="50154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15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1"/>
      <w:r w:rsidR="00F71D1F">
        <w:rPr>
          <w:rStyle w:val="CommentReference"/>
        </w:rPr>
        <w:commentReference w:id="1"/>
      </w:r>
    </w:p>
    <w:p w14:paraId="2B43BF33" w14:textId="77777777" w:rsidR="00402E5C" w:rsidRDefault="00402E5C" w:rsidP="006A0A64">
      <w:pPr>
        <w:jc w:val="center"/>
        <w:rPr>
          <w:sz w:val="24"/>
          <w:szCs w:val="24"/>
        </w:rPr>
      </w:pPr>
    </w:p>
    <w:p w14:paraId="610ADD52" w14:textId="77777777" w:rsidR="00402E5C" w:rsidRDefault="00402E5C" w:rsidP="006A0A64">
      <w:pPr>
        <w:jc w:val="center"/>
        <w:rPr>
          <w:sz w:val="24"/>
          <w:szCs w:val="24"/>
        </w:rPr>
      </w:pPr>
    </w:p>
    <w:p w14:paraId="78D96BCD" w14:textId="77777777" w:rsidR="00402E5C" w:rsidRDefault="00402E5C" w:rsidP="006A0A64">
      <w:pPr>
        <w:jc w:val="center"/>
        <w:rPr>
          <w:sz w:val="24"/>
          <w:szCs w:val="24"/>
        </w:rPr>
      </w:pPr>
    </w:p>
    <w:p w14:paraId="48098F95" w14:textId="77777777" w:rsidR="00402E5C" w:rsidRDefault="00402E5C" w:rsidP="006A0A64">
      <w:pPr>
        <w:jc w:val="center"/>
        <w:rPr>
          <w:sz w:val="24"/>
          <w:szCs w:val="24"/>
        </w:rPr>
      </w:pPr>
      <w:commentRangeStart w:id="2"/>
      <w:r w:rsidRPr="00402E5C">
        <w:rPr>
          <w:noProof/>
        </w:rPr>
        <w:lastRenderedPageBreak/>
        <w:drawing>
          <wp:inline distT="0" distB="0" distL="0" distR="0" wp14:anchorId="167AD6A3" wp14:editId="0188EF67">
            <wp:extent cx="8229600" cy="51716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171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2"/>
      <w:r w:rsidR="006F4270">
        <w:rPr>
          <w:rStyle w:val="CommentReference"/>
        </w:rPr>
        <w:commentReference w:id="2"/>
      </w:r>
    </w:p>
    <w:p w14:paraId="31D62790" w14:textId="77777777" w:rsidR="00402E5C" w:rsidRDefault="00402E5C" w:rsidP="006A0A64">
      <w:pPr>
        <w:jc w:val="center"/>
        <w:rPr>
          <w:sz w:val="24"/>
          <w:szCs w:val="24"/>
        </w:rPr>
      </w:pPr>
    </w:p>
    <w:p w14:paraId="7FB89062" w14:textId="77777777" w:rsidR="00402E5C" w:rsidRDefault="00402E5C" w:rsidP="006A0A64">
      <w:pPr>
        <w:jc w:val="center"/>
        <w:rPr>
          <w:sz w:val="24"/>
          <w:szCs w:val="24"/>
        </w:rPr>
      </w:pPr>
    </w:p>
    <w:p w14:paraId="6687EDF8" w14:textId="77777777" w:rsidR="00402E5C" w:rsidRDefault="00402E5C" w:rsidP="006A0A64">
      <w:pPr>
        <w:jc w:val="center"/>
        <w:rPr>
          <w:sz w:val="24"/>
          <w:szCs w:val="24"/>
        </w:rPr>
      </w:pPr>
      <w:commentRangeStart w:id="3"/>
      <w:r w:rsidRPr="00402E5C">
        <w:rPr>
          <w:noProof/>
        </w:rPr>
        <w:lastRenderedPageBreak/>
        <w:drawing>
          <wp:inline distT="0" distB="0" distL="0" distR="0" wp14:anchorId="7D550121" wp14:editId="41195077">
            <wp:extent cx="5791200" cy="62255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622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3"/>
      <w:r w:rsidR="006F4270">
        <w:rPr>
          <w:rStyle w:val="CommentReference"/>
        </w:rPr>
        <w:commentReference w:id="3"/>
      </w:r>
    </w:p>
    <w:p w14:paraId="07C1325E" w14:textId="77777777" w:rsidR="00402E5C" w:rsidRDefault="00B51626" w:rsidP="006A0A64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Convolution Operation</w:t>
      </w:r>
    </w:p>
    <w:p w14:paraId="19B5E983" w14:textId="77777777" w:rsidR="00B51626" w:rsidRDefault="00B51626" w:rsidP="006A0A64">
      <w:pPr>
        <w:jc w:val="center"/>
        <w:rPr>
          <w:sz w:val="24"/>
          <w:szCs w:val="24"/>
        </w:rPr>
      </w:pPr>
      <w:r w:rsidRPr="00B51626">
        <w:rPr>
          <w:noProof/>
        </w:rPr>
        <w:drawing>
          <wp:inline distT="0" distB="0" distL="0" distR="0" wp14:anchorId="32A31B77" wp14:editId="36617DC5">
            <wp:extent cx="6428232" cy="470001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8232" cy="470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C0441" w14:textId="77777777" w:rsidR="00B51626" w:rsidRDefault="00B51626" w:rsidP="00B5162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put Image with padding to maintain same size in the output image.</w:t>
      </w:r>
    </w:p>
    <w:p w14:paraId="17CC1E43" w14:textId="77777777" w:rsidR="00B51626" w:rsidRDefault="00B51626" w:rsidP="00B51626">
      <w:pPr>
        <w:jc w:val="both"/>
        <w:rPr>
          <w:sz w:val="24"/>
          <w:szCs w:val="24"/>
        </w:rPr>
      </w:pPr>
    </w:p>
    <w:p w14:paraId="0CB1B281" w14:textId="77777777" w:rsidR="00B51626" w:rsidRDefault="00B51626" w:rsidP="00B51626">
      <w:pPr>
        <w:jc w:val="both"/>
        <w:rPr>
          <w:sz w:val="24"/>
          <w:szCs w:val="24"/>
        </w:rPr>
      </w:pPr>
    </w:p>
    <w:p w14:paraId="1819C141" w14:textId="77777777" w:rsidR="00B51626" w:rsidRDefault="00BA65BF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Convolution Operation with Multi Channel Image</w:t>
      </w:r>
    </w:p>
    <w:p w14:paraId="2F178B8B" w14:textId="77777777" w:rsidR="00BA65BF" w:rsidRDefault="00BA65BF" w:rsidP="00B51626">
      <w:pPr>
        <w:jc w:val="center"/>
        <w:rPr>
          <w:sz w:val="24"/>
          <w:szCs w:val="24"/>
        </w:rPr>
      </w:pPr>
      <w:r w:rsidRPr="00BA65BF">
        <w:rPr>
          <w:noProof/>
        </w:rPr>
        <w:drawing>
          <wp:inline distT="0" distB="0" distL="0" distR="0" wp14:anchorId="5522CABA" wp14:editId="32C82B72">
            <wp:extent cx="8229600" cy="446849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68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11E6D" w14:textId="77777777" w:rsidR="00BA65BF" w:rsidRDefault="00BA65BF" w:rsidP="00B51626">
      <w:pPr>
        <w:jc w:val="center"/>
        <w:rPr>
          <w:sz w:val="24"/>
          <w:szCs w:val="24"/>
        </w:rPr>
      </w:pPr>
    </w:p>
    <w:p w14:paraId="040907A7" w14:textId="77777777" w:rsidR="00BA65BF" w:rsidRDefault="00BA65BF" w:rsidP="00B51626">
      <w:pPr>
        <w:jc w:val="center"/>
        <w:rPr>
          <w:sz w:val="24"/>
          <w:szCs w:val="24"/>
        </w:rPr>
      </w:pPr>
    </w:p>
    <w:p w14:paraId="69775327" w14:textId="77777777" w:rsidR="00BA65BF" w:rsidRDefault="00BA65BF" w:rsidP="00B51626">
      <w:pPr>
        <w:jc w:val="center"/>
        <w:rPr>
          <w:sz w:val="24"/>
          <w:szCs w:val="24"/>
        </w:rPr>
      </w:pPr>
    </w:p>
    <w:p w14:paraId="21BDF5EE" w14:textId="77777777" w:rsidR="00BA65BF" w:rsidRDefault="00BA65BF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Convolution Operation to generate Multiple Feature Maps</w:t>
      </w:r>
    </w:p>
    <w:p w14:paraId="0F90817B" w14:textId="77777777" w:rsidR="00BA65BF" w:rsidRDefault="00BA65BF" w:rsidP="00B51626">
      <w:pPr>
        <w:jc w:val="center"/>
        <w:rPr>
          <w:sz w:val="24"/>
          <w:szCs w:val="24"/>
        </w:rPr>
      </w:pPr>
      <w:commentRangeStart w:id="4"/>
      <w:r w:rsidRPr="00BA65BF">
        <w:rPr>
          <w:noProof/>
        </w:rPr>
        <w:drawing>
          <wp:inline distT="0" distB="0" distL="0" distR="0" wp14:anchorId="0330C5D1" wp14:editId="01219B93">
            <wp:extent cx="6409944" cy="4709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944" cy="470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4"/>
      <w:r w:rsidR="00112395">
        <w:rPr>
          <w:rStyle w:val="CommentReference"/>
        </w:rPr>
        <w:commentReference w:id="4"/>
      </w:r>
      <w:r>
        <w:rPr>
          <w:sz w:val="24"/>
          <w:szCs w:val="24"/>
        </w:rPr>
        <w:t xml:space="preserve"> </w:t>
      </w:r>
    </w:p>
    <w:p w14:paraId="35C4133E" w14:textId="77777777" w:rsidR="00BA65BF" w:rsidRDefault="00BA65BF" w:rsidP="00BA65BF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Weight Sharing</w:t>
      </w:r>
    </w:p>
    <w:p w14:paraId="3E22F6E8" w14:textId="77777777" w:rsidR="0034323E" w:rsidRDefault="0034323E" w:rsidP="0034323E">
      <w:pPr>
        <w:jc w:val="both"/>
        <w:rPr>
          <w:sz w:val="24"/>
          <w:szCs w:val="24"/>
        </w:rPr>
      </w:pPr>
    </w:p>
    <w:p w14:paraId="5E6703C3" w14:textId="77777777" w:rsidR="0034323E" w:rsidRDefault="0034323E" w:rsidP="0034323E">
      <w:pPr>
        <w:jc w:val="both"/>
        <w:rPr>
          <w:sz w:val="24"/>
          <w:szCs w:val="24"/>
        </w:rPr>
      </w:pPr>
    </w:p>
    <w:p w14:paraId="310835BE" w14:textId="77777777" w:rsidR="00AE2CCB" w:rsidRDefault="00AE2CCB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Translation Equivariance due to Convolution</w:t>
      </w:r>
    </w:p>
    <w:p w14:paraId="23029510" w14:textId="77777777" w:rsidR="00AE2CCB" w:rsidRDefault="00AE2CCB" w:rsidP="0034323E">
      <w:pPr>
        <w:jc w:val="center"/>
        <w:rPr>
          <w:sz w:val="24"/>
          <w:szCs w:val="24"/>
        </w:rPr>
      </w:pPr>
      <w:r w:rsidRPr="00AE2CCB">
        <w:rPr>
          <w:noProof/>
        </w:rPr>
        <w:drawing>
          <wp:inline distT="0" distB="0" distL="0" distR="0" wp14:anchorId="6ED5D80A" wp14:editId="1CCDF763">
            <wp:extent cx="5120640" cy="551383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513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D54E4" w14:textId="77777777" w:rsidR="0034323E" w:rsidRDefault="0034323E" w:rsidP="0034323E">
      <w:pPr>
        <w:jc w:val="center"/>
        <w:rPr>
          <w:sz w:val="24"/>
          <w:szCs w:val="24"/>
        </w:rPr>
      </w:pPr>
      <w:r w:rsidRPr="00285075">
        <w:rPr>
          <w:sz w:val="24"/>
          <w:szCs w:val="24"/>
          <w:highlight w:val="yellow"/>
        </w:rPr>
        <w:lastRenderedPageBreak/>
        <w:t>Pooling</w:t>
      </w:r>
    </w:p>
    <w:p w14:paraId="414E6CA5" w14:textId="77777777" w:rsidR="0034323E" w:rsidRDefault="0034323E" w:rsidP="0034323E">
      <w:pPr>
        <w:jc w:val="center"/>
        <w:rPr>
          <w:sz w:val="24"/>
          <w:szCs w:val="24"/>
        </w:rPr>
      </w:pPr>
      <w:commentRangeStart w:id="5"/>
      <w:r w:rsidRPr="0034323E">
        <w:rPr>
          <w:noProof/>
        </w:rPr>
        <w:drawing>
          <wp:inline distT="0" distB="0" distL="0" distR="0" wp14:anchorId="015A162C" wp14:editId="78115032">
            <wp:extent cx="6713220" cy="30022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322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5"/>
      <w:r w:rsidR="00285075">
        <w:rPr>
          <w:rStyle w:val="CommentReference"/>
        </w:rPr>
        <w:commentReference w:id="5"/>
      </w:r>
    </w:p>
    <w:p w14:paraId="78AACA28" w14:textId="77777777" w:rsidR="0034323E" w:rsidRDefault="0034323E" w:rsidP="0034323E">
      <w:pPr>
        <w:jc w:val="center"/>
        <w:rPr>
          <w:sz w:val="24"/>
          <w:szCs w:val="24"/>
        </w:rPr>
      </w:pPr>
    </w:p>
    <w:p w14:paraId="4B1A6707" w14:textId="77777777" w:rsidR="0034323E" w:rsidRDefault="0034323E" w:rsidP="0034323E">
      <w:pPr>
        <w:jc w:val="center"/>
        <w:rPr>
          <w:sz w:val="24"/>
          <w:szCs w:val="24"/>
        </w:rPr>
      </w:pPr>
    </w:p>
    <w:p w14:paraId="4EEF532E" w14:textId="77777777" w:rsidR="0034323E" w:rsidRDefault="0034323E" w:rsidP="0034323E">
      <w:pPr>
        <w:jc w:val="center"/>
        <w:rPr>
          <w:sz w:val="24"/>
          <w:szCs w:val="24"/>
        </w:rPr>
      </w:pPr>
    </w:p>
    <w:p w14:paraId="4E56EB2B" w14:textId="77777777" w:rsidR="0034323E" w:rsidRDefault="0034323E" w:rsidP="0034323E">
      <w:pPr>
        <w:jc w:val="center"/>
        <w:rPr>
          <w:sz w:val="24"/>
          <w:szCs w:val="24"/>
        </w:rPr>
      </w:pPr>
    </w:p>
    <w:p w14:paraId="7788BA31" w14:textId="77777777" w:rsidR="0034323E" w:rsidRDefault="0034323E" w:rsidP="0034323E">
      <w:pPr>
        <w:jc w:val="center"/>
        <w:rPr>
          <w:sz w:val="24"/>
          <w:szCs w:val="24"/>
        </w:rPr>
      </w:pPr>
    </w:p>
    <w:p w14:paraId="535BE761" w14:textId="77777777" w:rsidR="0034323E" w:rsidRDefault="0034323E" w:rsidP="0034323E">
      <w:pPr>
        <w:jc w:val="center"/>
        <w:rPr>
          <w:sz w:val="24"/>
          <w:szCs w:val="24"/>
        </w:rPr>
      </w:pPr>
    </w:p>
    <w:p w14:paraId="07C85E91" w14:textId="77777777" w:rsidR="0034323E" w:rsidRDefault="0034323E" w:rsidP="0034323E">
      <w:pPr>
        <w:jc w:val="center"/>
        <w:rPr>
          <w:sz w:val="24"/>
          <w:szCs w:val="24"/>
        </w:rPr>
      </w:pPr>
    </w:p>
    <w:p w14:paraId="2CE08A7D" w14:textId="77777777" w:rsidR="0034323E" w:rsidRDefault="0034323E" w:rsidP="0034323E">
      <w:pPr>
        <w:jc w:val="center"/>
        <w:rPr>
          <w:sz w:val="24"/>
          <w:szCs w:val="24"/>
        </w:rPr>
      </w:pPr>
    </w:p>
    <w:p w14:paraId="3D2D9E86" w14:textId="77777777" w:rsidR="0034323E" w:rsidRDefault="0034323E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Invariance to Translation with Pooling</w:t>
      </w:r>
    </w:p>
    <w:p w14:paraId="1A274E9A" w14:textId="77777777" w:rsidR="0034323E" w:rsidRDefault="0034323E" w:rsidP="0034323E">
      <w:pPr>
        <w:jc w:val="center"/>
        <w:rPr>
          <w:sz w:val="24"/>
          <w:szCs w:val="24"/>
        </w:rPr>
      </w:pPr>
      <w:r w:rsidRPr="0034323E">
        <w:rPr>
          <w:noProof/>
        </w:rPr>
        <w:drawing>
          <wp:inline distT="0" distB="0" distL="0" distR="0" wp14:anchorId="77B0CB73" wp14:editId="547A0266">
            <wp:extent cx="6713220" cy="30022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322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F2E34" w14:textId="77777777" w:rsidR="00B379C0" w:rsidRDefault="00B379C0" w:rsidP="0034323E">
      <w:pPr>
        <w:jc w:val="center"/>
        <w:rPr>
          <w:sz w:val="24"/>
          <w:szCs w:val="24"/>
        </w:rPr>
      </w:pPr>
    </w:p>
    <w:p w14:paraId="089C6CF1" w14:textId="77777777" w:rsidR="00B379C0" w:rsidRDefault="00B379C0" w:rsidP="0034323E">
      <w:pPr>
        <w:jc w:val="center"/>
        <w:rPr>
          <w:sz w:val="24"/>
          <w:szCs w:val="24"/>
        </w:rPr>
      </w:pPr>
    </w:p>
    <w:p w14:paraId="740C0A54" w14:textId="77777777" w:rsidR="00B379C0" w:rsidRDefault="00B379C0" w:rsidP="0034323E">
      <w:pPr>
        <w:jc w:val="center"/>
        <w:rPr>
          <w:sz w:val="24"/>
          <w:szCs w:val="24"/>
        </w:rPr>
      </w:pPr>
    </w:p>
    <w:p w14:paraId="0CF51BE0" w14:textId="77777777" w:rsidR="00B379C0" w:rsidRDefault="00B379C0" w:rsidP="0034323E">
      <w:pPr>
        <w:jc w:val="center"/>
        <w:rPr>
          <w:sz w:val="24"/>
          <w:szCs w:val="24"/>
        </w:rPr>
      </w:pPr>
    </w:p>
    <w:p w14:paraId="323B0E75" w14:textId="77777777" w:rsidR="00B379C0" w:rsidRDefault="00B379C0" w:rsidP="0034323E">
      <w:pPr>
        <w:jc w:val="center"/>
        <w:rPr>
          <w:sz w:val="24"/>
          <w:szCs w:val="24"/>
        </w:rPr>
      </w:pPr>
    </w:p>
    <w:p w14:paraId="1EA66D2E" w14:textId="77777777" w:rsidR="00B379C0" w:rsidRDefault="00B379C0" w:rsidP="0034323E">
      <w:pPr>
        <w:jc w:val="center"/>
        <w:rPr>
          <w:sz w:val="24"/>
          <w:szCs w:val="24"/>
        </w:rPr>
      </w:pPr>
    </w:p>
    <w:p w14:paraId="71B74CE8" w14:textId="77777777" w:rsidR="00B379C0" w:rsidRDefault="00B379C0" w:rsidP="0034323E">
      <w:pPr>
        <w:jc w:val="center"/>
        <w:rPr>
          <w:sz w:val="24"/>
          <w:szCs w:val="24"/>
        </w:rPr>
      </w:pPr>
    </w:p>
    <w:p w14:paraId="200E6043" w14:textId="77777777" w:rsidR="00B379C0" w:rsidRDefault="00B379C0" w:rsidP="0034323E">
      <w:pPr>
        <w:jc w:val="center"/>
        <w:rPr>
          <w:sz w:val="24"/>
          <w:szCs w:val="24"/>
        </w:rPr>
      </w:pPr>
    </w:p>
    <w:p w14:paraId="628FA71B" w14:textId="77777777" w:rsidR="00B379C0" w:rsidRDefault="00B379C0" w:rsidP="0034323E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Invariant to Rotation due to Pooling</w:t>
      </w:r>
    </w:p>
    <w:p w14:paraId="3C0A9C90" w14:textId="77777777" w:rsidR="00B379C0" w:rsidRPr="0034323E" w:rsidRDefault="00B379C0" w:rsidP="0034323E">
      <w:pPr>
        <w:jc w:val="center"/>
        <w:rPr>
          <w:sz w:val="24"/>
          <w:szCs w:val="24"/>
        </w:rPr>
      </w:pPr>
      <w:r w:rsidRPr="00B379C0">
        <w:rPr>
          <w:noProof/>
        </w:rPr>
        <w:drawing>
          <wp:inline distT="0" distB="0" distL="0" distR="0" wp14:anchorId="67BAD433" wp14:editId="056B9DDE">
            <wp:extent cx="6665976" cy="563270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5976" cy="563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50D69" w14:textId="77777777" w:rsidR="00BA65BF" w:rsidRDefault="00B379C0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Down Sampling with Pooling</w:t>
      </w:r>
    </w:p>
    <w:p w14:paraId="6E8071D3" w14:textId="77777777" w:rsidR="00B379C0" w:rsidRDefault="00B379C0" w:rsidP="00B51626">
      <w:pPr>
        <w:jc w:val="center"/>
        <w:rPr>
          <w:sz w:val="24"/>
          <w:szCs w:val="24"/>
        </w:rPr>
      </w:pPr>
      <w:r w:rsidRPr="00B379C0">
        <w:rPr>
          <w:noProof/>
        </w:rPr>
        <w:drawing>
          <wp:inline distT="0" distB="0" distL="0" distR="0" wp14:anchorId="0C94125C" wp14:editId="27911C8E">
            <wp:extent cx="8229600" cy="1806498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80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B8F15" w14:textId="77777777" w:rsidR="00B379C0" w:rsidRDefault="00B379C0" w:rsidP="00B51626">
      <w:pPr>
        <w:jc w:val="center"/>
        <w:rPr>
          <w:sz w:val="24"/>
          <w:szCs w:val="24"/>
        </w:rPr>
      </w:pPr>
      <w:r>
        <w:rPr>
          <w:sz w:val="24"/>
          <w:szCs w:val="24"/>
        </w:rPr>
        <w:t>Max Pooling with a width of three pixels and stride of two pixels between pooling regions.</w:t>
      </w:r>
    </w:p>
    <w:p w14:paraId="7ACCF3F7" w14:textId="77777777" w:rsidR="00D60B18" w:rsidRDefault="00D60B18" w:rsidP="00B51626">
      <w:pPr>
        <w:jc w:val="center"/>
        <w:rPr>
          <w:sz w:val="24"/>
          <w:szCs w:val="24"/>
        </w:rPr>
      </w:pPr>
    </w:p>
    <w:p w14:paraId="23B834AE" w14:textId="77777777" w:rsidR="00B51626" w:rsidRPr="006A0A64" w:rsidRDefault="00B51626" w:rsidP="006A0A64">
      <w:pPr>
        <w:jc w:val="center"/>
        <w:rPr>
          <w:sz w:val="24"/>
          <w:szCs w:val="24"/>
        </w:rPr>
      </w:pPr>
    </w:p>
    <w:sectPr w:rsidR="00B51626" w:rsidRPr="006A0A64" w:rsidSect="006A0A6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David Robson Mohler" w:date="2018-04-10T09:58:00Z" w:initials="DRM">
    <w:p w14:paraId="4B3E8069" w14:textId="77777777" w:rsidR="00F71D1F" w:rsidRDefault="009D1793" w:rsidP="00F71D1F">
      <w:pPr>
        <w:pStyle w:val="CommentText"/>
        <w:numPr>
          <w:ilvl w:val="0"/>
          <w:numId w:val="2"/>
        </w:numPr>
      </w:pPr>
      <w:r>
        <w:rPr>
          <w:rStyle w:val="CommentReference"/>
        </w:rPr>
        <w:annotationRef/>
      </w:r>
      <w:r w:rsidR="00F71D1F">
        <w:t>Conv1: 32 represents the channels which are the feature maps (in this case we are using 32 kernels)</w:t>
      </w:r>
    </w:p>
    <w:p w14:paraId="37D11DED" w14:textId="77777777" w:rsidR="00F71D1F" w:rsidRDefault="00F71D1F" w:rsidP="00F71D1F">
      <w:pPr>
        <w:pStyle w:val="CommentText"/>
      </w:pPr>
    </w:p>
    <w:p w14:paraId="6C75E882" w14:textId="77777777" w:rsidR="00F71D1F" w:rsidRDefault="00F71D1F" w:rsidP="00F71D1F">
      <w:pPr>
        <w:pStyle w:val="CommentText"/>
        <w:numPr>
          <w:ilvl w:val="0"/>
          <w:numId w:val="2"/>
        </w:numPr>
      </w:pPr>
      <w:r>
        <w:t xml:space="preserve">Represented as 4D tensor (index to FM, H, W, channels) </w:t>
      </w:r>
    </w:p>
    <w:p w14:paraId="0265B426" w14:textId="77777777" w:rsidR="00F71D1F" w:rsidRDefault="00F71D1F" w:rsidP="00F71D1F">
      <w:pPr>
        <w:pStyle w:val="ListParagraph"/>
      </w:pPr>
    </w:p>
    <w:p w14:paraId="12BCBF18" w14:textId="77777777" w:rsidR="00F71D1F" w:rsidRDefault="00F71D1F" w:rsidP="00F71D1F">
      <w:pPr>
        <w:pStyle w:val="CommentText"/>
        <w:numPr>
          <w:ilvl w:val="0"/>
          <w:numId w:val="2"/>
        </w:numPr>
      </w:pPr>
      <w:proofErr w:type="spellStart"/>
      <w:r>
        <w:t>ReLU</w:t>
      </w:r>
      <w:proofErr w:type="spellEnd"/>
      <w:r>
        <w:t xml:space="preserve"> is applied 28x28x32 times </w:t>
      </w:r>
    </w:p>
    <w:p w14:paraId="6DFBB26B" w14:textId="77777777" w:rsidR="00F71D1F" w:rsidRDefault="00F71D1F" w:rsidP="00F71D1F">
      <w:pPr>
        <w:pStyle w:val="ListParagraph"/>
      </w:pPr>
    </w:p>
    <w:p w14:paraId="6BF89447" w14:textId="77777777" w:rsidR="00F71D1F" w:rsidRDefault="00F71D1F" w:rsidP="00F71D1F">
      <w:pPr>
        <w:pStyle w:val="CommentText"/>
        <w:numPr>
          <w:ilvl w:val="0"/>
          <w:numId w:val="2"/>
        </w:numPr>
      </w:pPr>
      <w:r>
        <w:t xml:space="preserve">Middle is the detection layer </w:t>
      </w:r>
    </w:p>
    <w:p w14:paraId="3A5D46BA" w14:textId="77777777" w:rsidR="00F71D1F" w:rsidRDefault="00F71D1F" w:rsidP="00F71D1F">
      <w:pPr>
        <w:pStyle w:val="ListParagraph"/>
      </w:pPr>
    </w:p>
    <w:p w14:paraId="276F2CCE" w14:textId="77777777" w:rsidR="00F71D1F" w:rsidRDefault="00F71D1F" w:rsidP="00F71D1F">
      <w:pPr>
        <w:pStyle w:val="CommentText"/>
        <w:numPr>
          <w:ilvl w:val="1"/>
          <w:numId w:val="2"/>
        </w:numPr>
      </w:pPr>
      <w:r>
        <w:t xml:space="preserve">No change in size b/w </w:t>
      </w:r>
      <w:proofErr w:type="spellStart"/>
      <w:r>
        <w:t>conv</w:t>
      </w:r>
      <w:proofErr w:type="spellEnd"/>
      <w:r>
        <w:t xml:space="preserve"> and detection</w:t>
      </w:r>
    </w:p>
    <w:p w14:paraId="6F16AF81" w14:textId="77777777" w:rsidR="00F71D1F" w:rsidRDefault="00F71D1F" w:rsidP="00F71D1F">
      <w:pPr>
        <w:pStyle w:val="CommentText"/>
      </w:pPr>
    </w:p>
    <w:p w14:paraId="5457CB71" w14:textId="77777777" w:rsidR="009D1793" w:rsidRDefault="00F71D1F" w:rsidP="00F71D1F">
      <w:pPr>
        <w:pStyle w:val="CommentText"/>
        <w:numPr>
          <w:ilvl w:val="0"/>
          <w:numId w:val="3"/>
        </w:numPr>
      </w:pPr>
      <w:r>
        <w:t xml:space="preserve">Pooling of 2x2 (use 2x2 area and represent it as a single value) </w:t>
      </w:r>
    </w:p>
    <w:p w14:paraId="47249753" w14:textId="77777777" w:rsidR="00F71D1F" w:rsidRDefault="00F71D1F">
      <w:pPr>
        <w:pStyle w:val="CommentText"/>
      </w:pPr>
    </w:p>
  </w:comment>
  <w:comment w:id="1" w:author="David Robson Mohler" w:date="2018-04-10T10:07:00Z" w:initials="DRM">
    <w:p w14:paraId="61CE2CDB" w14:textId="77777777" w:rsidR="00F71D1F" w:rsidRDefault="00F71D1F" w:rsidP="00F71D1F">
      <w:pPr>
        <w:pStyle w:val="CommentText"/>
        <w:numPr>
          <w:ilvl w:val="0"/>
          <w:numId w:val="3"/>
        </w:numPr>
      </w:pPr>
      <w:r>
        <w:rPr>
          <w:rStyle w:val="CommentReference"/>
        </w:rPr>
        <w:annotationRef/>
      </w:r>
      <w:r>
        <w:t xml:space="preserve">These 64 kernels are trying to find some higher level features, shapes etc. </w:t>
      </w:r>
    </w:p>
    <w:p w14:paraId="3D9BC85E" w14:textId="77777777" w:rsidR="00F71D1F" w:rsidRDefault="00F71D1F" w:rsidP="00F71D1F">
      <w:pPr>
        <w:pStyle w:val="ListParagraph"/>
      </w:pPr>
    </w:p>
    <w:p w14:paraId="1C628CD3" w14:textId="77777777" w:rsidR="00F71D1F" w:rsidRDefault="00F71D1F" w:rsidP="00F71D1F">
      <w:pPr>
        <w:pStyle w:val="CommentText"/>
        <w:numPr>
          <w:ilvl w:val="0"/>
          <w:numId w:val="3"/>
        </w:numPr>
      </w:pPr>
      <w:r>
        <w:t>Usually have more kernels in 2</w:t>
      </w:r>
      <w:r w:rsidRPr="00F71D1F">
        <w:rPr>
          <w:vertAlign w:val="superscript"/>
        </w:rPr>
        <w:t>nd</w:t>
      </w:r>
      <w:r>
        <w:t xml:space="preserve"> CL than in 1</w:t>
      </w:r>
      <w:r w:rsidRPr="00F71D1F">
        <w:rPr>
          <w:vertAlign w:val="superscript"/>
        </w:rPr>
        <w:t>st</w:t>
      </w:r>
      <w:r>
        <w:t xml:space="preserve"> </w:t>
      </w:r>
    </w:p>
    <w:p w14:paraId="0BC149DB" w14:textId="77777777" w:rsidR="00F71D1F" w:rsidRDefault="00F71D1F" w:rsidP="00F71D1F">
      <w:pPr>
        <w:pStyle w:val="ListParagraph"/>
      </w:pPr>
    </w:p>
    <w:p w14:paraId="113B09D0" w14:textId="77777777" w:rsidR="00F71D1F" w:rsidRDefault="00F71D1F" w:rsidP="00F71D1F">
      <w:pPr>
        <w:pStyle w:val="CommentText"/>
        <w:numPr>
          <w:ilvl w:val="0"/>
          <w:numId w:val="3"/>
        </w:numPr>
      </w:pPr>
      <w:r>
        <w:t xml:space="preserve"> </w:t>
      </w:r>
      <w:r w:rsidR="006F4270">
        <w:t>Typically use same locality of pooling in all layers</w:t>
      </w:r>
    </w:p>
    <w:p w14:paraId="20F42D55" w14:textId="77777777" w:rsidR="006F4270" w:rsidRDefault="006F4270" w:rsidP="006F4270">
      <w:pPr>
        <w:pStyle w:val="ListParagraph"/>
      </w:pPr>
    </w:p>
    <w:p w14:paraId="527BD544" w14:textId="77777777" w:rsidR="006F4270" w:rsidRDefault="006F4270" w:rsidP="00F71D1F">
      <w:pPr>
        <w:pStyle w:val="CommentText"/>
        <w:numPr>
          <w:ilvl w:val="0"/>
          <w:numId w:val="3"/>
        </w:numPr>
      </w:pPr>
    </w:p>
  </w:comment>
  <w:comment w:id="2" w:author="David Robson Mohler" w:date="2018-04-10T10:10:00Z" w:initials="DRM">
    <w:p w14:paraId="73B1852A" w14:textId="77777777" w:rsidR="006F4270" w:rsidRDefault="006F4270" w:rsidP="006F4270">
      <w:pPr>
        <w:pStyle w:val="CommentText"/>
        <w:numPr>
          <w:ilvl w:val="0"/>
          <w:numId w:val="3"/>
        </w:numPr>
      </w:pPr>
      <w:r>
        <w:rPr>
          <w:rStyle w:val="CommentReference"/>
        </w:rPr>
        <w:annotationRef/>
      </w:r>
      <w:r>
        <w:t>No pooling before OL, reshape in to output dimensions</w:t>
      </w:r>
    </w:p>
    <w:p w14:paraId="7C4E98EF" w14:textId="77777777" w:rsidR="006F4270" w:rsidRDefault="006F4270" w:rsidP="006F4270">
      <w:pPr>
        <w:pStyle w:val="CommentText"/>
        <w:numPr>
          <w:ilvl w:val="0"/>
          <w:numId w:val="3"/>
        </w:numPr>
      </w:pPr>
    </w:p>
  </w:comment>
  <w:comment w:id="3" w:author="David Robson Mohler" w:date="2018-04-10T10:12:00Z" w:initials="DRM">
    <w:p w14:paraId="6E4E129D" w14:textId="77777777" w:rsidR="006F4270" w:rsidRDefault="006F4270" w:rsidP="006F4270">
      <w:pPr>
        <w:pStyle w:val="CommentText"/>
        <w:numPr>
          <w:ilvl w:val="0"/>
          <w:numId w:val="3"/>
        </w:numPr>
      </w:pPr>
      <w:r>
        <w:rPr>
          <w:rStyle w:val="CommentReference"/>
        </w:rPr>
        <w:annotationRef/>
      </w:r>
      <w:r>
        <w:t>Reshaping is dependent on the number of neurons in the output layer</w:t>
      </w:r>
    </w:p>
  </w:comment>
  <w:comment w:id="4" w:author="David Robson Mohler" w:date="2018-04-10T10:20:00Z" w:initials="DRM">
    <w:p w14:paraId="442D12BC" w14:textId="77777777" w:rsidR="00112395" w:rsidRDefault="00112395">
      <w:pPr>
        <w:pStyle w:val="CommentText"/>
      </w:pPr>
      <w:r>
        <w:rPr>
          <w:rStyle w:val="CommentReference"/>
        </w:rPr>
        <w:annotationRef/>
      </w:r>
      <w:r>
        <w:t xml:space="preserve">For an instant in time, the location of the kernel maps to a single neuron, weights do not change in a single feature map so end up with the size of the kernel squared weights per feature map </w:t>
      </w:r>
    </w:p>
    <w:p w14:paraId="1034A053" w14:textId="77777777" w:rsidR="00112395" w:rsidRDefault="00112395">
      <w:pPr>
        <w:pStyle w:val="CommentText"/>
      </w:pPr>
    </w:p>
    <w:p w14:paraId="4DF74474" w14:textId="77777777" w:rsidR="00112395" w:rsidRDefault="00112395">
      <w:pPr>
        <w:pStyle w:val="CommentText"/>
      </w:pPr>
      <w:r>
        <w:t>Total w = kernel size * number of kernels</w:t>
      </w:r>
    </w:p>
    <w:p w14:paraId="2209E7BD" w14:textId="77777777" w:rsidR="00112395" w:rsidRDefault="00112395">
      <w:pPr>
        <w:pStyle w:val="CommentText"/>
      </w:pPr>
    </w:p>
    <w:p w14:paraId="710C1014" w14:textId="77777777" w:rsidR="00112395" w:rsidRDefault="00112395">
      <w:pPr>
        <w:pStyle w:val="CommentText"/>
      </w:pPr>
      <w:r>
        <w:t xml:space="preserve">Given </w:t>
      </w:r>
      <w:proofErr w:type="spellStart"/>
      <w:r>
        <w:t>nxn</w:t>
      </w:r>
      <w:proofErr w:type="spellEnd"/>
      <w:r>
        <w:t xml:space="preserve"> image and </w:t>
      </w:r>
      <w:proofErr w:type="spellStart"/>
      <w:r>
        <w:t>kxk</w:t>
      </w:r>
      <w:proofErr w:type="spellEnd"/>
      <w:r>
        <w:t xml:space="preserve"> kernel </w:t>
      </w:r>
      <w:r>
        <w:sym w:font="Wingdings" w:char="F0E0"/>
      </w:r>
      <w:r>
        <w:t xml:space="preserve"> # of weights = n^2k^2 </w:t>
      </w:r>
    </w:p>
  </w:comment>
  <w:comment w:id="5" w:author="David Robson Mohler" w:date="2018-04-10T10:33:00Z" w:initials="DRM">
    <w:p w14:paraId="76D1C7F9" w14:textId="77777777" w:rsidR="00285075" w:rsidRDefault="00285075">
      <w:pPr>
        <w:pStyle w:val="CommentText"/>
      </w:pPr>
      <w:r>
        <w:rPr>
          <w:rStyle w:val="CommentReference"/>
        </w:rPr>
        <w:annotationRef/>
      </w:r>
      <w:r>
        <w:t xml:space="preserve">Red </w:t>
      </w:r>
      <w:r>
        <w:sym w:font="Wingdings" w:char="F0E0"/>
      </w:r>
      <w:r>
        <w:t xml:space="preserve"> output of detection </w:t>
      </w:r>
    </w:p>
    <w:p w14:paraId="68F18D45" w14:textId="77777777" w:rsidR="00285075" w:rsidRDefault="00285075">
      <w:pPr>
        <w:pStyle w:val="CommentText"/>
      </w:pPr>
    </w:p>
    <w:p w14:paraId="15C58CFA" w14:textId="77777777" w:rsidR="00285075" w:rsidRDefault="00285075">
      <w:pPr>
        <w:pStyle w:val="CommentText"/>
      </w:pPr>
      <w:r>
        <w:t>Max pool: maximum of all pooled values</w:t>
      </w:r>
    </w:p>
    <w:p w14:paraId="56BDFE6D" w14:textId="77777777" w:rsidR="00285075" w:rsidRDefault="00285075">
      <w:pPr>
        <w:pStyle w:val="CommentText"/>
      </w:pPr>
    </w:p>
    <w:p w14:paraId="51D690DC" w14:textId="77777777" w:rsidR="00285075" w:rsidRDefault="00285075">
      <w:pPr>
        <w:pStyle w:val="CommentText"/>
      </w:pPr>
      <w:r>
        <w:t xml:space="preserve">All examples done with a stride of </w:t>
      </w:r>
      <w:r>
        <w:t>1</w:t>
      </w:r>
      <w:bookmarkStart w:id="6" w:name="_GoBack"/>
      <w:bookmarkEnd w:id="6"/>
    </w:p>
    <w:p w14:paraId="2F802C07" w14:textId="77777777" w:rsidR="00285075" w:rsidRDefault="00285075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7249753" w15:done="0"/>
  <w15:commentEx w15:paraId="527BD544" w15:done="0"/>
  <w15:commentEx w15:paraId="7C4E98EF" w15:done="0"/>
  <w15:commentEx w15:paraId="6E4E129D" w15:done="0"/>
  <w15:commentEx w15:paraId="710C1014" w15:done="0"/>
  <w15:commentEx w15:paraId="2F802C07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61A7E"/>
    <w:multiLevelType w:val="hybridMultilevel"/>
    <w:tmpl w:val="B85421DE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" w15:restartNumberingAfterBreak="0">
    <w:nsid w:val="70C20C92"/>
    <w:multiLevelType w:val="hybridMultilevel"/>
    <w:tmpl w:val="C8923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7233CE"/>
    <w:multiLevelType w:val="hybridMultilevel"/>
    <w:tmpl w:val="56789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vid Robson Mohler">
    <w15:presenceInfo w15:providerId="AD" w15:userId="S-1-5-21-358987-74476631-505227178-2358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LI0szS0MDezMDRV0lEKTi0uzszPAykwrAUAbROR5CwAAAA="/>
  </w:docVars>
  <w:rsids>
    <w:rsidRoot w:val="006A0A64"/>
    <w:rsid w:val="00112395"/>
    <w:rsid w:val="00285075"/>
    <w:rsid w:val="0034323E"/>
    <w:rsid w:val="00402E5C"/>
    <w:rsid w:val="006A0A64"/>
    <w:rsid w:val="006F4270"/>
    <w:rsid w:val="009D1793"/>
    <w:rsid w:val="00AD4CB4"/>
    <w:rsid w:val="00AE2CCB"/>
    <w:rsid w:val="00B379C0"/>
    <w:rsid w:val="00B51626"/>
    <w:rsid w:val="00BA65BF"/>
    <w:rsid w:val="00D60B18"/>
    <w:rsid w:val="00F71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89573"/>
  <w15:chartTrackingRefBased/>
  <w15:docId w15:val="{F17D8283-F937-4207-85D8-B197CDEA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62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60B1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D17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179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179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17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179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7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7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microsoft.com/office/2011/relationships/commentsExtended" Target="commentsExtended.xm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5.emf"/><Relationship Id="rId5" Type="http://schemas.openxmlformats.org/officeDocument/2006/relationships/image" Target="media/image1.emf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2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Muknahallipatna</dc:creator>
  <cp:keywords/>
  <dc:description/>
  <cp:lastModifiedBy>David Robson Mohler</cp:lastModifiedBy>
  <cp:revision>9</cp:revision>
  <dcterms:created xsi:type="dcterms:W3CDTF">2018-04-09T21:29:00Z</dcterms:created>
  <dcterms:modified xsi:type="dcterms:W3CDTF">2018-04-10T16:46:00Z</dcterms:modified>
</cp:coreProperties>
</file>